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61)</w:t>
      </w:r>
      <w:r>
        <w:t xml:space="preserve"> </w:t>
      </w:r>
      <w:r>
        <w:t xml:space="preserve">คอมพิวเตอร์และสารสนเทศขั้นพื้นฐาน_010364</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4.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ได้ ส่งให้เป็นลิงค์อ่ะค่ะ มันบอกว่าไง เปิดไม่ได้ ไม่เป็นไร เดี๋ยวเราจดเลคเชอร์ต่างไปละกันนะคะเดี๋ยวอัพสไลด์ เดี๋ยวก่อนก่อนเริ่มเรียนนะคะฝากถึงคนที่ทำแบบฝึกหัด คิดก่อน ไปดูคะแนนด้วยนะคะคะแนนที่ส่ง แบบฝึกหัด ไม่อยากเปิดตรงนี้เพราะมันก็จะเห็นข้อมูลคนอื่นด้วยนะ คือ ตัวนี้ไม่เห็นหรอ ตรวจเสร็จแล้วหนี้ในระบบ แล้วก็ส่งคืนให้เราไปแล้ว Top comments เราเข้า พัดลมได้ไหมคะ จักรพันธ์เข้าค่ะส่งตัวเองได้ไหม rov หน่อยซิอันนี้คือข้อมูลที่จะเห็นทุกคนก็จะเห็นข้อมูลตัวเองนะคะไม่ได้เห็นข้อมูลเพื่อน เอาแบบนี้นะ สิทธิ์การเข้าถึงของเราไม่เหมือนกันนะคะครูจะเห็นข้อมูลทั้งชั้น ก็จะเห็นแบบนี้ใครได้กี่คะแนนครูตรวจเสร็จแล้ว แล้วก็เขียน Comment ให้ด้วยค่ะว่าใครทำอะไรผิด ตรงไหน ไม่ได้คอมเม้นทุกคนถ้าได้เต็มก็ไม่มี Comment จะคอมเม้นคนที่ ผิด กูจะคอมเม้นว่าผิดข้อไหนนะคะอย่างเช่น กูอยากขายดี ปรเมศ กูก็จะ comment ว่า โทรหาให้บอกความหมายค่ะ ไม่สามารถบอกได้ว่าทำไมมึงถึงไม่เห็นแต่กูส่งงานเสร็จแล้ว คะแนนก็ส่งให้แล้ว เราไม่เห็นแบบนี้นะคะ อันนี้มันมีของครูเราจะเห็นแค่งานของเราเอง ไม่เห็นสักคนใช่ไหม ไม่เห็นคะแนนตัวเองสักคนใช่ไหม OK เวลาเราส่งงานนะคะมันจะมีแจ้งคะแนน มันจะขึ้นคะแนน เดี๋ยวกูขอดูหน้าบิล เอาหน่อย ไม่เป็นไรค่ะเดี๋ยวครูกำหนดให้ใหม่ให้เราดูคะแนนได้นะคะ เดี๋ยวเรียนก่อนได้ตั้งค่าให้ใหม่ โอเคเดี๋ยวค่อยแจ้ง เดี๋ยวให้ก็หมดสิทธิ์ให้เห็นคะแนนนะคะ วันนี้ไม่มีใครเปิดสไลด์ได้เนาะ งั้นก็ดูสไลด์จากข้างหน้านะคะ วันที่ 3 นะคะพูดเรื่องคอมพิวเตอร์ซอฟแวร์นะคะเดี๋ยวครูเขากำหนดสิทธิ์ให้เข้าถึง ข้อมูลได้ แต่ทุกคนส่งข้อมูลได้อยู่นะคะเพราะว่าครูเห็นข้อมูลอยู่มีคนเดียวมั้งไม่ส่ง ที่เหลือคือส่ง ครบ นะคะมีส่งเลยกำหนด บางคนนึงนะคะไม่เป็นไร อย่างน้อยถือว่าส่งอ่ะนะคะก็มีคะแนนให้ไป วันนี้เป็นเรื่องของซอฟต์แวร์นะคะซึ่งคราวที่แล้วเราพูดถึง Hardware ไปแล้วนะคะ มาดูความหมายก่อนนะคะในข้อสอบมีความหมายของซอฟต์แวร์ด้วยนะคะ คำว่าซอฟต์แวร์คืออะไรนะคะซอฟต์แวร์ก็คือชุดคำสั่งหรือโปรแกรมนะคะที่ควบคุมการทำงานของระบบคอมพิวเตอร์ด้วยแหละ ทำให้คอมพิวเตอร์ที่เป็นฮาร์ดแวร์ตัวเครื่องอ่ะทำงานได้ตามที่เราต้องการนะคะเราเรียกว่า ซอฟต์แวร์หรือชุด คำสั่งหรือโปรแกรม อันนี้คือ ความหมาย แล้วก็มีข้อสอบถามเกี่ยวกับหน้าที่ของซอฟต์แวร์นะคะ System Software ราคาซอฟต์แวร์ระบบ หน้าที่ของชุดคำสั่งที่เป็นของตัวระบบ นะคะก็ทำหน้าที่ติดต่อกลับ ฮาร์ดแวร์ ข่าวต่างๆ อำนวยความสะดวกให้กับพวกเครื่องมือหรือการทำงานพื้นฐานต่างๆนะคะของฮาร์ดแวร์ไม่ว่าจะเป็นการคัดลอกไฟล์หรือการแสดงผลทางหน้าจอนี้เป็นหน้าที่ของซอฟต์แวร์ระบบ ประเภทของซอฟต์แวร์จะมี 2 ประเภทในข้อสอบมีอันนี้ด้วยนะคะ 2 ประเภทอะไรบ้างนะคะเขาไม่ได้ถามแค่ กี่ประเภทและถามด้วยว่ามีกี่ประเภทอะไรบ้างนะคะเนื่องจากจะต้อง ตอบได้ทั้งจำนวนแล้วก็ อะไรบ้างนะคะ 2 ประเภทก็คือซอฟต์แวร์ระบบนะคะ System Software เราก็ซอฟต์แวร์ประยุกต์ Application Software นะคะ แล้วในข้อสอบก็ยังถามถึง วันนี้ไม่ได้ถามนะครับประเภทซอฟต์แวร์ระบบมี 2 ประเภทนะคะก็คือระบบปฏิบัติการ operating system OS ที่เรารู้จักนะคะอีกตัวนึงก็คือ Translator ก็คือตัวแปลภาษา operating system นะคะหรือระบบปฏิบัติการคืออะไร ก็คือชุดคำสั่งหรือชุดโปรแกรมนั้นล่ะค่ะที่อยู่ระหว่างฮาร์ดแวร์กับซอฟต์แวร์ประยุกต์ แต่ตอนนี้เป็นของระบบ มีของหลายค่ายเหมือนกันนะคะของหลายบริษัท หน้าที่ของ OS นะคะ ก็จัดการ CPU นะคะ ความจำรวมถึงอุปกรณ์ภายนอกนะคะ อันนี้เป็นหน้าที่ของ OS ระบบจัดการทำไมเราจำเป็นต้อง ตั้งระบบปฏิบัติการ นะคะ เพื่อให้ ส่วนต่างๆที่เป็นฮาร์ดแวร์ ทำงานสัมพันธ์กับซอฟต์แวร์นะคะ รวมถึงจัดการส่วนอินเตอร์เฟสกับผู้ใช้งานก็เป็นหน้าที่ของ OS เหมือนกัน อันนี้คือหน้าที่ติดต่อกับส่วนประกอบต่างๆของฮาร์ดแวร์คอมพิวเตอร์และ Application นะคะ OS จะอยู่ตรงกลางนะคะ braking System จะติดต่อทั้ง Application นะคะติดต่อส่วนของจอคีย์บอร์ด Printer Mouse นะคะ ส่วนประกอบรอบข้างทั้งหมดที่จำเป็นที่เครื่องคอมพิวเตอร์เครื่องหนึ่งต้องมี เคสจะทำหน้าที่บริหารจัดการ ให้แต่ละส่วนทำงานสอดคล้องกันนะคะ โดยหลักการทำงานของ OS นะคะถ้าครูจำไม่ผิดเนี่ย ในหลักการทำงานของ OS มีโจทย์อยู่ข้อนึงนะคะมันจะมีมัลติยูสเซอร์มัลติทาสกิ้ง นะคะ เขาถามว่า เขาถามความหมายนะคะฉะนั้นเราจะต้องสามารถบอกได้นะคะไม่ว่าเขาจะถามว่าจะหยุดหรือมัลติทาสกิ้งนะคะ ถ้าเป็นมัลติยูสเซอร์ แปลตามตัวนะคะ หมายถึงหน่วยประมวลผลกลางเนี่ยแบ่งเวลาการทำงานให้กับผู้ใช้หลายๆคน สามารถใช้งาน ร่วมกันได้นะคะจริงๆแล้วเนี่ยมันเป็นการแบ่งเวลาทำงานของ CPU ใครร้องขอการทำงานเข้ามาก่อนคนนั้นก็จะได้ใช้งานโปรแกรมก่อน อันนี้เราเรียกการทำงานแบบมัลติ User นะคะ ส่วนมัลติทากส์นะคะมัลติทาสกิ้งก็คือ ระบบปฏิบัติการที่สามารถทำงานหลายงานพร้อม มัลติยูสเซอร์คือหลายคนทำงานพร้อมกันได้ มัลติทาสกิ้งคือทำงานหลายงานพร้อมกันได้ผู้ชายน่าจะคนเดียว ไปทำรายงาน แต่ถ้าเกิดมัลติยูสเซอร์คือผู้ชายหลายคน นะคะ ตอนนี้ประเภทของระบบปฏิบัติการนะคะจะมี ระบบปฏิบัติการที่ทำงานบนเครื่องพีซีน่ะค่ะแต่เราแยกประเภทเป็นไมโครคอมพิวเตอร์ก็คือเครื่องตั้งโต๊ะ ที่เราใช้งานเนี่ยเราเรียกเครื่อง PC หรือเครื่อง Micro เรียกไมโครคอมพิวเตอร์แปลว่าแบ่งตามขนาดของเครื่อง พี่ใหญ่สุดเป็น คอมพิวเตอร์ขนาดใหญ่สุดคือซุปเปอร์คอมพิวเตอร์อันนี้คือขนาด ขอเลขโรงพยาบาลก็จะเป็น เล่น หนูสิ เหมือนเรียนมาแล้วสิ Super แล้วมาเป็น คือให้แยกประเภทให้ออกนะว่าถ้าพูดถึงไมโครคอมพิวเตอร์แปลว่าเขาเรียงตามขนาด แต่ถ้าเกิดตามประเภทการใช้งานเราจะเรียกคอมพิวเตอร์ PC ปลดล็อคคอมพิวเตอร์คอมพิวเตอร์ตั้งโต๊ะนะคะแต่ถ้าแบบนี้แปลว่าเขาแบ่งตามขนาด นะคะ เป็นระบบปฏิบัติการที่ทำงานบนเครื่องไมโครคอมพิวเตอร์นะคะ ว่าจะมีรายการของ ของบริษัท Microsoft นะคะที่เราใช้งานการก็คือ Windows นะคะแล้วก็เตรียมการแบบเปิด ของหลายบริษัทนะคะ รวมถึงระบบดังของบริษัท Apple ก็จะเป็นพวกตระกูล เรื่อง Black นะคะ พอจะมีหน้าตาของระบบปฏิบัติการ แต่ละประเภทมาให้ดูนะคะจริงๆเรา น่าจะเคยเห็นอยู่แล้วแหละอันนี้เป็น Linux นะคะ หน้าตาก็จะเป็นวันนี้แต่ถ้าเกิดเป็นแม็คนะคะเป็นระบบและการสำหรับเครื่องของบริษัท Apple นะคะของ Mac เนี้ย มันก็จะมีหน้าตาต่างไปเราเราเคยใช้งานฉัน มันบด ถึงแม้เคยใช้ใช่ไหมคะ คือ หน้าตาของตัวระบบการจะถูกออกแบบมา อาจจะมีตำแหน่งหรือการใช้งานที่แตกต่างกันไปเพราะเป็นคนละค่ายกับ Windows นะคะ หาเครื่อง Mac เนี่ยจะเน้นไปทางด้านกราฟิก การใช้งานจะจัดเฉพาะด้านนั้น แล้วก็จะมีระบบปฏิบัติการสำหรับทำงานบนเครื่อง มีขนาดเล็กลงนะคะไม่ว่าจะเป็นพวกพ็อกเก็ตพีซีนะคะหรือเป็นพวกแท็บเล็ต pda ก็จะมี OS ของ ของเครื่องพรุ่งนี้แยกออกมานะคะ นอกจากเครื่อง PC แล้วนะคะ เครื่องที่มีขนาดเล็กลงแล้วยังมีระบบการสำหรับเครือข่ายนะคะเราเรียกว่า Network operating หรือน็อตนครินทร์ ซึ่งข้อแตกต่างคือถ้าเป็นระบบสมการสำหรับ ระบบเครือข่ายเนี่ยจะจัดการทางด้านการติดต่อสื่อสารระหว่างเครื่อง คอมพิวเตอร์ตั้งแต่ 2 เครื่องขึ้นไปนะคะ ทำให้เครื่องคอมพิวเตอร์ที่อยู่ในเครือข่ายเดียวกันเนี่ยสามารถใช้รีสอร์ทหรือทรัพยากรร่วมกันได้นะคะไม่ว่าจะเป็น ปริ้นเตอร์สแกนเนอร์อุปกรณ์อื่นที่ต่ออยู่ในวงเดียวกันสามารถใช้อุปกรณ์ร่วมกันอันนี้คือประโยชน์ของระบบประสาท บ้านของเครือข่ายนะคะ พอเป็นการเชื่อมต่อคอมพิวเตอร์มากกว่า 2 เครื่อง สิ่งที่จะต้องเพิ่มขึ้นมามากกว่าระบบการของเครื่อง ไมโครคอมพิวเตอร์ทั่วไปก็คือความปลอดภัย การทำงานจะเป็นแบบ client Server นะคะ จึงมีหลายตัวกว่านี้นะคะสไลด์เขาทำมาแค่ Windows NT คือระบบจัดการสำหรับเครือข่ายนะคะ นอกจากนี้ก็จะมีระบบปฏิบัติการที่เป็นแบบ open นะคะ Open operating system ซึ่งปัจจุบันนะคะ สามารถนำไปใช้งานบนเครื่องต่างๆได้ คือสมัยก่อนเนี่ยระบบปฏิบัติการ 1 ระบบเนี่ย จะสามารถใช้ได้เฉพาะกับเครื่องคอมพิวเตอร์ที่ตรวจ ที่ผลิตในบริษัทเดียวกัน คือเขาจำกัดสิทธิ์ในการใช้งานแต่ตอนนี้นะคะมันคอส sparsha คือ บริษัทที่ผลิตก็สามารถไปใช้กับบริษัทฯได้นะคะอันนี้คือ คือระบบแบบเปิด คราวนี้เรามาดู ตัวที่ 2 ต่อจากระบบปฏิบัติการก็คือ Translator ในกลุ่มของซอฟต์แวร์ระบบนะคะมี 2 ตัวคือระบบสมการกราฟ ตัวแปลภาษาคอมพิวเตอร์นะคะเราเรียนไปแล้วว่าถ้าเป็นภาษาระดับสูงนะคะมันจะมีตัวแปลภาษา อันนี้ ส่วนหนึ่งจากคอมพิวเตอร์เนี่ยแต่ละภาษา คือแต่ละประเทศมีการ เขียนซอฟต์แวร์หรือชุดคำสั่งขึ้นมานะคะซึ่งภาษาที่มนุษย์ใช้งานเนี่ย คอมพิวเตอร์ ไม่เข้าใจ คอมพิวเตอร์เข้าใจภาษาเดียวก็คือภาษาเครื่องเท่านั้น ภาษาเครื่องที่แสดงเป็นสถานะทางไฟฟ้าคือสูงต่ำ สูงสุดต่ำสุดก็คือ 0 กับ 1 นั่นแหละนอนกับออมแค่นั้นนะคะนอกจากนั้น เราจะเรียกว่าเป็นภาษาสำหรับมนุษย์ ภาษาระดับสูง ตอนนี้พอมนุษย์เขียนโปรแกรมโดยใช้ภาษาตัวเองคอมพิวเตอร์ก็จะไม่เข้าใจในสิ่งที่มนุษย์สั่งงาน ก็เลยจำเป็นต้องมีตัว Translator เพื่อทำให้คอมพิวเตอร์เนี่ย มีความเข้าใจ หาในคำสั่งที่มนุษย์ เขียนนะคะ โดยนะครับ ตัวโปรแกรมที่เราเขียนขึ้นมาเนี่ยเราจะเรียกว่า source Code ดาวน์โหลดโปรแกรมที่ใช้ Translator แล้วเนี่ยเราจะเรียกว่า แปลแล้วอ่ะจะได้เป็น object Code ออกมานะคะ ตัวแปลภาษาคอมพิวเตอร์ ในข้อสอบถามว่าข้อใดต่อไปนี้ไม่ใช่ตัวแปลภาษาคอม นะคะตัวแปรมีอยู่ 3 ตัว หาคือ assembly อินเตอร์พรีเตอร์และคอมไพเลอร์ แปลว่ามันก็จะมีอีกซอยนึงที่ไม่ใช่ ซึ่งลักษณะนะคะของแอสเซมเบอร์เนี่ยจะแปลภาษาที่เป็นสัญลักษณ์ภาษาสมัยก่อน ก่อนหน้านี้นะคะเราจะใช้ SCB โปรแกรมตัวแปลภาษาของ SCB ก็คือภาษาก็คือตัวแปรที่เรียกว่า แล้วนะคะส่วนอินเตอร์พรีเตอร์เนี่ย เป็นตัวแปลภาษาทีละ คำสั่ง เวลาเราเขียนโปรแกรมที่เป็นแบบสติ๊กเกอร์แบบโครงสร้างนะคะ เราก็ขี่คำสั่งไปนะคะเนี่ยจะแปลทีละบรรทัด ไม่มีการเก็บเอา G Code เอาไว้นะคะทำให้ ทุกครั้งที่มีการคอมไพล์หรือทุกครั้งที่มีการรันโปรแกรมต้องแปลใหม่เพราะมันไม่ได้ ซึ่งแตกต่างจากคอมไพเลอร์ที่แปลทั้ง ครั้งเดียวอ่ะทั้งตัวโปรแกรมเลย แล้วก็จะมีการเก็บ object Code คือตัว โปรแกรมที่เราเขียนเสร็จแล้วอ่ะเป็น object Code มีการเก็บเอาไว้นะคะ ฉะนั้นเวลาการการคอมไพล์โปรแกรมเนี่ย ถ้า ภาษาที่เราใช้นะคะใช้ตัวคอมไพเลอร์มันจะทำให้แปล เร็ว คราวนี้เรามาดูประเภทที่ 2 นะคะประเภทซอฟต์แวร์ระบบไปแล้ว ตัวนี้เป็นซอฟต์แวร์ประยุกต์ Application Software นะคะหมายถึง โปรแกรมประยุกต์แปลตามตัวก็คือโปรแกรมที่ทำหน้าที่ ตามความต้องการของผู้ใช้นะคะมี 2 ประเภท เมื่อคืน rachel โพสต์ซอฟต์แวร์หมายถึงซอฟต์แวร์ สำหรับทำงานเฉพาะด้าน กับซอฟต์แวร์สำหรับงานทั่วไป ในข้อสอบไม่ได้ถามแบบนี้ แต่ให้ ยกตัวอย่างเลยนะคะว่า ข้อใดเป็นซอฟต์แวร์ประยุกต์ก็จะมีชื่อโปรแกรมมาให้เลือก ฉะนั้นเราต้องแยกให้ออกว่าตัวไหนเป็นซอฟต์แวร์ระบบ ข้อใดเป็นซอฟต์แวร์ประยุกต์ ขี้ตอนนี้เรามาดู Special purpose ซอฟต์แวร์ก่อนซอฟต์แวร์สำหรับงานเฉพาะด้านนะคะคำว่าเฉพาะด้านคือพัฒนาขึ้นมาสำหรับทำงาน ได้งานหนึ่งเท่านั้นนะคะเช่นโปรแกรมสำหรับคำนวณค่าน้ำ ก็คำนวณได้แต่ค่าน้ำ เฉพาะด้าน หรือโปรแกรมสำหรับการฝากถอนเงิน ก็มีข้อจำกัดคือทำงานเฉพาะการฝากถอนเงินเท่านั้น ส่วนมากแล้วนะคะถ้าเป็น Special โฮมโปรเนี่ย ซอฟต์แวร์ประเภทนี้จะไม่มีขายทั่วไป อ๋อถ้าบริษัทหรือองค์กรไหนที่จำเป็นต้องใช้แล้วมีคนที่มีความรู้ทางด้านการเขียนโปรแกรมเขาก็จะพัฒนาเอง แต่ถ้าเกิดบริษัทจำเป็นต้องใช้แต่ไม่มีคนพัฒนา เราก็จะจ้างเอาซอสในการพัฒนา เขาสอนก็คือบริษัทที่รับเขียนโปรแกรม ให้กับหน่วยงานเราเรียกการเอา sourcing นะคะ ไปจ้างเขาพัฒนาซอฟต์แวร์ให้นั่นแหละเพราะว่าหน่วยงานเรามีระบบงานนี้ซึ่งไม่เหมือนที่อื่นไง เราก็ไปจ้างหน่วยงานพัฒนาให้เราเรียกว่าจ้างบริษัทเอ้าซอส ก็จะมีทำสัญญากันว่า เริ่มทำสัญญาคุย requirement กันไปแล้วใช้เวลานานแค่ไหนในการพัฒนาแล้วเขาจะดูแลตัวโปรแกรมนี้ให้นานแค่ไหนขึ้นอยู่กับข้อตกลง อยู่กับสัญญาที่ทำร่วมกันนะคะ แต่ถ้าเกิดเป็นโปรแกรมเฉพาะด้านที่หลายหน่วยงานมีการใช้งานเช่นระบบสินค้าคงคลังหรือระบบบัญชีเนี่ย น่าจะมีขาย มีวางขายแต่ราคาค่อนข้างสูง คราวนี้เรามาดู general-purpose Software คือซอฟต์แวร์สำหรับงานทั่วไปนะคะงานทั่วไปจะมีการแบ่งประเภทออกไปอีกนะคะว่า เช่นซอฟต์แวร์สำหรับการวิเคราะห์ ตารางอิเล็กทรอนิกส์ ที่เรารู้จักเราจะใช้ของบริษัท Microsoft Excel อิเล็กทรอนิกส์คือตารางคำนวณ อนุมัตินะคะ หรือซอฟต์แวร์สำหรับจัดการข้อมูลเราเรียก Word processing คือซอฟต์แวร์สำหรับการประมวลผลคำนะคะเราก็ใช้ของ Microsoft เหมือนกันก็คือเราใช้ Microsoft Word นอกจากนี้ก็จะมีโปรแกรมสำหรับ การจัดการพวกงาน Public ต่างๆนะคะ งานพิมพ์ต่างๆนะคะ เช่นจัดการพวก งานกราฟิกตกแต่งภาพตัดต่อวีดีโออัดเสียง อะไรพวกนี้นะคะเป็นงานเฉพาะด้านงานทางด้านกราฟฟิก นะคะหรือซอฟต์แวร์สำหรับการทำ presentation นะคะที่เราใช้ของค่าย Microsoft ก็คือ Powerpoint น่าจะเป็นแนวนี้ นอกจากนี้นะคะก็จะมีซอฟต์แวร์ที่ทำหน้าที่จัดการ เป็นซอฟต์แวร์ประเภทจัดการ ข้อมูลที่มีปริมาณเยอะๆหรือจัดการข้อมูลให้เป็นระบบ เราเรียกว่า database Software หรือซอฟต์แวร์สำหรับ การฐานข้อมูลนะคะก็มีหลายตัวที่ใช้งานกันอยู่ทุกวันนี้นะคะถ้าเป็นของ Microsoft เนี่ยจะเป็น Access Access หรือถ้าเป็นของค่ายอื่นนะคะเช่นของ oracle db2 นะคะ hul ก็มี ซอฟต์แวร์สำหรับการสื่อสารโทรคมนาคมนี้คือซอฟต์แวร์สำหรับงานทั่วไปนะคะอะไรคือซอฟต์แวร์สำหรับเทเลคอมมูนิเคชั่นซอฟต์แวร์เช่น โปรแกรมพวก Hack Social Media หรือเป็นซอฟต์แวร์ทางด้านการสื่อสาร หรือแม้กระทั่งการรับส่งจดหมายอิเล็กทรอนิกส์ พรุ่งนี้เป็นซอฟต์แวร์สำหรับการสื่อสารนะคะ spinosaurus Software หมายถึง ซอฟต์แวร์สำหรับการใช้ search ข้อมูล คือค้นหาข้อมูล ตัวที่เรานิยมใช้คือ Search search ใช้ search engine กูใช้ Google ที่จริงมันมีหลายตัวแต่เรานิยมใช้คือ Google หาเป็นซอฟต์แวร์ประเภท search engine นะคะ อันนี้เป็นตัวอย่างนะคะหน้าจอ ของซอฟต์แวร์ที่กล่าวไปแล้วนั้นแหละนะคะ เข้าไปดูในซอยแล้วกันเนาะอันนี้เป็น Google ค่ะ ตอนนี้มาพูดถึงตัวภาษาคอมพิวเตอร์บ้างเพราะว่าถ้าพูดถึงซอฟต์แวร์ต้องพูดถึงตัวภาษาด้วยค่ะ ภาษาคอมพิวเตอร์นะคะ เขาเปรียบเทียบกันถ้าเป็นภาษาของมนุษย์ ลักษณะ ของภาษามนุษย์ก็คือเป็นคำพูด ในการสื่อสารเป็นตัวอักษร หาหรือ เป็นสัญลักษณ์ หรือเป็นภาษากาย หาที่เพื่อนที่มีความบกพร่อง ใช้ในการสื่อสารการอ่านเรียกภาษามนุษย์ ไม่จำเป็นต้องพูดอย่างเดียวเป็นภาษาสัญลักษณ์ก็ได้ทำภาษามือในภาษามนุษย์ ซึ่งภาษาเหล่านี้คอมพิวเตอร์จะไม่รู้ คอมพิวเตอร์จะรู้อยู่ภาษาเดียวคือภาษาเครื่อง ซึ่งลักษณะของภาษาเครื่องมันจะเป็นเลขฐานสอง เป็นสถานะทางไฟฟ้า 2 ระดับ สถานะก็คืออรกับอ๊อฟ เวลาเปิดปิดไฟอ่ะนะคะถ้าเราเปิดไฟติดอันนี้คือสถานะทางไฟฟ้าที่เป็นหนึ่ง คือมันอ่อน ถ้าเราปิดนะคะก็คือตัด วงจรก็คือทานได้ 0 ก็คือไม่มี ไม่มีสถานะทางไฟฟ้านะคะ ฉะนั้น ขอแนวข้อสอบถามว่าภาษาที่ ใช้เลขฐานสองในเครื่องคอมพิวเตอร์หรือภาษาเครื่อง หนูไม่มั่นใจว่าเขาถามความหมายหรือให้เลือก นี่แหละ ถาม 1 ข้อเกี่ยวกับตัว Machine language ขอถามเกี่ยวกับภาษาเครื่องด้วยนะคะภาษาที่คอมพิวเตอร์สามารถ เข้าใจได้ เรียกว่าอะไรอะไรประมาณนี้แหละ หรือไม่ก็ ถามว่าภาษาเครื่องมีลักษณะอย่างไร เราต้องอธิบายได้ว่า ภาษาเครื่องก็คือภาษาที่เป็น เลขฐานสอง สถานะทางไฟฟ้าที่ประกอบด้วย 0 กับ 1 มีภาษาเดียว หาที่เครื่องสามารถเข้าใจได้เลยโดยไม่ต้องแปล นะคะที่เหลือคือต้องใช้ตัว Translator เพื่อให้คอมพิวเตอร์รับรู้ แปลว่าเราต้องการเขียนชุดคำสั่งเพื่อสั่งให้คอมพิวเตอร์ทำอะไร วันนี้มาพูดถึงชนิดของภาษาคอมพิวเตอร์นะคะภาษาเริ่มจาก Machine Language คือภาษาเครื่อง อันนี้บอกไปแล้วนะคะถึงเป็นภาษาระดับต่ำ ต่ำสุดเลย ก็คือภาษา Machine Language นี่แหละนะคะทำไมถึงเรียกภาษาระดับต่ำเพราะมนุษย์สื่อสาร หรือเข้าใจยาก 01101100 หมายถึงอะไร เราก็ต้องไปเปิดไม่มีใครมาท่องหรอกว่าอันนี้รหัสนี้มันแพงอะไร เราจะมีตัว F G Tech Code แล้วก็ไปเปิดตาราง ว่าอันนี้ทานอะไร แต่ปกติแล้วเวลาเราเขียนโปรแกรมนะคะเราก็จะมีตัว ฐานข้อมูลให้อยู่แล้วนะคะในการแปล การเขียน ค่อนข้างจะยุ่งยากเพราะมันเป็นตัวเลข ขอแทนตัวเลขแทน การโค้ดดิ้งอ่ะนะคะเราเรียกมาฉีด language เลยพอมันยุ่งยากก็เลยเรียกว่าภาษาเครื่องหรือภาษาระดับต่ำ ตอบมานะคะอันนี้ถือเป็นวิวัฒนาการของภาษานะคะ พอใช้งานยุ่งยากขึ้นมนุษย์ก็เลยมีการพัฒนามาเป็นภาษาสัญลักษณ์ nicholas hoult เป็นภาษาสัญลักษณ์เราเรียกว่า assembly language ภาษาแอสเซมบลีนั่นแหละนะคะเพราะมันเป็นสัญลักษณ์การเขียนโปรแกรมมันก็จะง่ายขึ้น แต่ด้วยความที่ไม่ใช่ภาษาระดับต่ำก็เลยจำเป็นต้องมีตัวแปรภาษาของ assembly เราเรียกว่าแอสเซมเบลอ ตอนนี้พ่อมาเป็น High Level Language นะคะภาษาระดับสูง ถือเป็นภาษาในยุคที่ 3 นะคะที่ใช้ภาษาอังกฤษ แทนคำสั่งต่างๆนะคะรวมถึงใช้ตัวนิพจน์ทางคณิตศาสตร์ด้วยนะคะในการ เขียนชุดคำสั่งในการคอนโทรลคอมพิวเตอร์นะคะให้ทำงาน ที่เรารู้จักน่าจะเป็นภาษาซี แล้วก็ไล่ขึ้นมา ต่อจากภาษาระดับสูงก็จะเป็น very High Level นะคะก็คือภาษาระดับสูงมากถือเป็นภาษายุคที่ 4 นะคะ formulation language นะคะ พัฒนาขึ้นมาเพื่อให้ผู้ใช้งานสามารถใช้งานได้ง่าย สามารถเขียนชุดคำสั่งได้ง่ายขึ้น นะคะ หลังๆมาเนี่ย โปรแกรมเมอร์ไม่ต้องทราบถึงโครงสร้างของโปรแกรม พัฒนาการในยุคต่อมานะคะจะเป็น Natural Language ก็คือเป็นภาษาธรรมชาติ ขอถือเป็นภาษาในยุคที่ 5 หาหรือ ลักษณะของภาษาธรรมชาติก็คือ เราพิมพ์สิ่งที่เราต้องการลงไปเลยสิ่งที่เราใช้ภาษาที่เราใช้ลงไปนะคะคอมพิวเตอร์ก็จะแปลประโยค ตามคำสั่งที่เราป้อนลงไปนะคะ ถ้าไม่สามารถแปลได้เนี่ย จะมี feedback จากระบบมาถาม มาถามเพิ่มเติมว่า สิ่งที่เราสั่งเนี่ยคืออะไรนะคะซึ่งการจะทำแบบนี้ได้เนี่ยภาษาธรรมชาติ จะใช้ร่วมกับระบบ Notice System เราเรียกระบบ ฐานความรู้ Notice ถึงจะแปลได้นะคะ เพราะถึงอย่างไรเนี่ยคอมพิวเตอร์ก็รับรู้แค่ 3 ระดับ คือภาษาเครื่องเท่านั้น นอกนั้นเนี่ยเราต้องแปลทั้งหมด แล้วก็ต้องใช้ฐานข้อมูลเพื่อที่จะ เพื่อเปรียบเทียบกัน ตอนนี้หน่วยงานไหนควรเลือกใช้ภาษาคอมพิวเตอร์ไหน ก็จะมีเกณฑ์ในการ เลือกใช้ภาษาคอมพิวเตอร์ให้นะคะเช่น เขากำหนดเกณฑ์มาว่าหนึ่งหน่วยงานหนึ่งหน่วยงานหรือองค์กรนะคะควรเลือกใช้ภาษาคอมพิวเตอร์ เที่ยวกัน 1 องค์กรมันจะมีหลายฝ่ายใช่ไหมคะ การพัฒนาซอฟต์แวร์ที่ต่างฝ่ายต่างใช้ แตกต่างกันเนี่ยมันจะนำมาซึ่งความยุ่งยากในการ Connect Connect ข้อมูลการ ก็เลยแนะนำว่าถึงจะมีหลายฝ่ายหลายแผนกเนี่ย พ่อควรจะใช้ภาษาเดียวกันในการพัฒนาซอฟต์แวร์นะคะ เลือกภาษาที่มีข้อดี มาสัก 1 พรรษานะคะแล้วก็เลิกใช้ภาษานั้นไป ข้อเสนอแนะคือถ้าโปรแกรมที่เขียนขึ้นน่ะจะต้องนำไปใช้กับเครื่อง หมายถึงเครื่องแต่ละรุ่นที่แตกต่างกันนะคะก็ควรเลือกภาษาที่มันคอบอมได้ ไม่ต้องเขียน Code หลายรอบ นะคะ เราต้องดูบริบทของของแต่ละองค์กรนะคะว่ามีความหลากหลายของ Hardware ไหม ก่อนที่จะเลือกภาษาในการพัฒนา แล้วก็มีข้อเสนอแนะข้อสุดท้ายก็คืองานที่มันไม่ได้ยุ่งยากซับซ้อนนะคะอาจใช้ภาษาคอมพิวเตอร์พื้นฐานในการพัฒนาก็ได้ จะได้ทำให้ ชุดคำสั่งหรือชุดโปรแกรมที่พัฒนาเนี่ยมัน มันเสร็จเร็ว มันง่ายแล้วก็มันทำได้เร็วนั่นแหละนะคะ อาจารย์ตัวอย่างภาษาคอมพิวเตอร์ที่โชว์เนี่ย รู้จักภาษาอะไรบ้างคะ ถามรู้จักก่อน C sawa ที่เหลือเคยได้ยินไหมคะ s&amp;p เป็น Mark Up language พี่ไหม หมดยาง sml ใช้ในการเขียนพวก เว็บ พัฒนาเว็บ พวกนี้มันเป็นภาษามาก มีไหมเอ่ย นอกเหนือจากนี้ มีภาษาอะไรบ้างที่นักศึกษารู้จัก python ห้ามตอบซ้ำกัน จักรพันธ์ ถามแนวราบเป็นอย่างนี้เลย รู้จักภาษาไหนอีกคะนอกจากนี้และไม่ตอบซ้ำเพื่อนตอบ python ภาษาเยอะมากค่ะตอนนี้ ยกตัวอย่างมาสัก 1 ภาษาซิ อันนี้มีในนี้ไง เอาที่ไม่มีในนี้จะได้คิด เคยได้ยินภาษาอื่นๆนอกเหนือจากนี้ไหมคะ ไม่เคยเปิดเว็บไหน แต่ว่าไม่เคยเข้าเว็บ จะเน้นไปทางตรงซีรีส์เป็นอย่างนั้นเนาะ YouTube YouTube เป็นไงเนาะ มันก็ไม่พูดถึงการเขียนโปรแกรม เขาก็จะพูดเรื่องอื่นไปนี้ ถ้าเราอยู่ในแวดวงการศึกษาทางด้านคอมเนี่ยทั้งด้านการโค้ดดิ้ง เราจะต้องรู้จัก อย่างน้อยเพื่อนก็ยังตอบมา python พี่ไม่เข้าข้างหลัง รู้จักแค่ python เองหรอ Javascript กับ Java เหมือนกันไหมไม่เหมือนค่ะ ห้องนี้รู้จักแค่ python กับ Javascript อาทิตย์ มันก็คิดไม่ออกเลยนะมันไม่เคยได้ยินเลยเนาะ มันไม่ใช่ให้คิดสิ่งที่สอนสัปดาห์ที่แล้วครูสอนอะไรอย่างนี้ไม่ใช่หรอ มันให้คิดสิ่งที่ไม่เคยรู้เลยอ่ะ react เคยได้ยินไหมคะ ภาษา SQL ไม่เลย ไม่เล่นหรอ ตัวอย่างภาษานะคะ ลองไปค้นๆดูละกัน วันนี้มาดูรูปแบบภาษาเชิงอ็อบเจกต์บ้างนะคะภาษาไทยใช้คำว่า ภาษาโปรแกรมเชิง นะคะ คือการเขียนโปรแกรมเชิงวัตถุ object oriented programming เราเรียกชื่อย่อว่า Op นะคะภาษาในรูปแบบเชิงวัตถุเนี่ย ข้อดีคือช่วยลดความยุ่งยากในการเขียนโปรแกรม เพราะว่าการเขียนโปรแกรมเนี่ยเราจะมองเห็นตัว วัตถุเลย เอาวัตถุไปวางเลยออกแบบ Interface ไว้อย่างสวยงามแล้วค่อยไปเขียนตัว object นี้ทีหลัง เบื้องหลัง เราจะเห็นโพสต์ก่อนซึ่งแตกต่างจากตัวจะเจอปัญหาการเขียนโปรแกรมแบบเชิงโครงสร้าง เราต้องเขียนคำสั่งทีละบรรทัด พอเขียนโปรแกรมเสร็จเราสั่งคอมไพล์หรือสั่งร้านเราถึงจะเห็นผลลัพธ์ ของตัวโปรแกรม ซึ่งถ้าเป็นเชิงอ็อบเจกต์เนี่ย เราวางหน้าตาสวยงามไว้ก่อนเราค่อยใส่โค้ดทีหลัง ก็มีหลายตัวนะคะ Visual Basic C Sharp ตัวใหม่ตัวเป็นๆนะคะ Java ก็ถือเป็น เป็นตัวภาษาเชิงอ็อบเจกต์เหมือนกัน ตอนนี้คำศัพท์ที่เราควรรู้นะคะ เกี่ยวกับ คอมพิวเตอร์ซอฟต์แวร์คำแรกก็คือ commercial Software เราจะได้เรียกถูกเวลาเราพัฒนาซอฟต์แวร์ขึ้นมาเสร็จว่าซอฟต์แวร์ที่เราทำเนี่ย อยู่ในประเภทไหนนะคะอยู่ใน commercial Software หรือเปล่าก็คือ เขียนขึ้นมาเพื่อขาย ซอฟต์แวร์ที่ผลิตขึ้นมาเพื่อจัดจำหน่ายอันนี้เราเรียกว่าซอฟต์แวร์ทางด้าน การทำธุรกิจ เข้ามาเที่ยวนะคะ หรือเป็นแชร์แวร์ เคยได้ยินแชร์ไหมคะ แชร์แวร์คืออะไร แชร์แวร์ก็คือซอฟต์แวร์ที่ผู้ผลิตเนี่ย ให้เราทดลองใช้ก่อนช่วงนึง เปิดให้ใช้ 15 วัน 7 วัน 15 วัน 30 วันน่ะ เพราะเราใช้ไปแล้ว กำลังติดใจเลย หมดอายุแล้ว แล้วทำไงดีถึงจะได้ใช้ เสียตังค์ อันนี้อันนี้เรียกแชร์แวร์ ต่อไปนะคะ freeware ไม่เหมือนกันนะเพราะเป็น freeware เนี่ยแปลว่า Software เนี่ย ผู้ผลิตอนุญาตให้ใช้ได้ฟรี ใช้ได้เต็ม Full Option นะคะใช้ได้ฟรี เคยใช้ freeware ตัวไหนบ้าง เราไม่เป็นเจ้าของนะคะผู้ผลิตเป็นเจ้าของเหมือนเดิมแต่เราใช้ฟรีเขาไม่ได้ขาย คุณทำอะไรบ้าง แอปอะไรบ้างที่ใช้ได้ฟรีไม่ต้องเสียตังค์ Browser เวลาเราติดตั้งพวกระบบปฏิบัติการเนี่ย Browser มันก็จะห้อยมาเลย Windows เนี่ย Browser ของ Windows คืออะไรคะ Browser ของ เอา Windows คือ เราติดตั้ง Windows ปุ๊บ ตัวเบาเซอร์เล็ก มาด้วย เราไม่ต้องคิดตังค์เพิ่มค่ะ มันจะมาให้อัตโนมัติ ใช้ Browser ของค่ายไหน Browser รู้จักโปรแกรม web browser ไหม โปรแกรมที่เราใช้ในการ เล่นเน็ต รู้จักโปรแกรมไหนบ้าง Microsoft Ace เป็นของ Microsoft อยู่ไหนอีก Chrome เป็นของ Google ค่ะ อะไรอีก firefox เล่นของ ของค่ายไหน เราใช้งานเราต้องดูด้วยนะ รู้จัก Firefox ไหมคะไปฟ้องนี่เป็นไอคอนยังไงเลย จิ้งจอกสี สีแดงส้มเนาะ ของบริษัทไหน ใช้อย่างเดียวเลยไม่รู้เลยว่ามาจากไหน ตัวที่ใช้บ่อยคืออะไร โล่ง มันจะมีบาง app ที่มันไม่ support กับโคมนะเราต้องดูด้วยนะ คือเพื่อนเปิดได้ทุก ฟังก์ชันของเราเปิดไม่ได้เราต้องดูว่า ส่วนมากแล้วซอฟแวร์ในมหาลัยเนี่ย มันจะมีข้อจำกัดอยู่นะคะ Software ตัวไหนตัวไหนมัน support กับ Browser ตัวไหนยังไง ถ้าเป็น ฟรีแวร์ของโมบายล่ะคะ ของโมบายมีนอกเหนือจากนี้ไหม ของ Apple A ใช้ Browser อะไรคะ ใช้ Safari Mac OS support อื่นอีกไหม นอกจาก Safari กูไปล่าเคยใช้ไหมคะ ดีไหม internet explorer ใครใช้ไหมคะ เป็นเอดส์ Microsoft เป็นของบริษัทไมโครซอฟท์ มีไหมคะที่เคยใช้ และ จะเป็นฟรีแวร์ก็จริงค่ะแต่ว่าเขาไม่ได้อนุญาตให้เราเปลี่ยนแปลงแก้ไขโค้ดอะไรได้นะ เจ้าของผลิตนะจะคนที่ผลิตยังเป็นเจ้าของลิขสิทธิ์อยู่เหมือนเดิม นะคะถึงจะเป็นฟรีแวร์ นอกจากนี้ก็จะมี Public Domain Software นะคะ ก็คือ เป็นซอฟต์แวร์ที่ผู้ผลิตในยกให้เป็นสมบัติสาธารณะ ไม่มีลิขสิทธิ์เราเรียกว่า Public Domain นะคะ นอกจากนี้ก็จะมีโอเพ่นซอร์ส เคยได้ยินซอฟต์แวร์ประเภท open source ไหมคะ เป็นอย่างไร จากที่กล่าวมาทั้งหมดยังไง open-source open source Code เขาเปิดสอนโขนให้ด้วยเราสามารถเขียน API เข้าไปเพิ่มได้ หาเราสามารถ พัฒนาต่อยอดของเขาได้ Open 2 นะคะ ไม่มีลิขสิทธิ์ รหัสซอฟต์แวร์ประเภทนี้จะพัฒนาเร็ว พัฒนาไปได้เร็วเพราะว่าโปรแกรมเมอร์ทั่วโลกอ่ะค่ะ เหมือนทั่วโลกช่วยกันพัฒนา ยกตัวอย่าง open source ให้ทราบโปรแกรมซิ เคยใช้งาน open source ไหมคะ Android เป็น open source เปล่า Android ต่อได้ไหม avi หรือนพนาตัวโคตรเลย เราสามารถเขียนเพิ่ม พัฒนา ขอยอดจัดที่เขาทำน่ะเขามี 10 ฟังชั่นแล้วก็เพิ่ม เพิ่ม หาเข้าไปได้ วันนี้มีแค่นี้ แค่นี้ ไม่เป็นแบบฝึกหัดท้ายบท นะคะแต่เป็นงานให้ทำ อ่อนเลิกนะคะ โหลดคือ ให้เราเลือกซอฟต์แวร์มา 1 1 ซอฟต์แวร์ นะคะ มา 1 อย่างก็พอ ให้บอกชื่อซอฟต์แวร์ห้ามซ้ำกันนะคะเดี๋ยวครูจะพิมพ์ชื่อไว้ให้ก่อน ให้มันพิมพ์เองดีกว่าเนาะ 1 บอกชื่อซอฟต์แวร์นะคะบอกได้ว่าซอฟต์แวร์ที่เราเลือกเนี่ยเป็นซอฟต์แวร์ ประเภทไหน จัดอยู่ในซองแบบประเภทไหนนะคะ ความสามารถของซอฟต์แวร์ที่เราเลือกอ่ะทำอะไรได้บ้าง นำมาใช้งานยังไง เอามาใช้ทำอะไร นะคะมีตัวอย่างของซอฟต์แวร์ให้ดูไหม หน้าตัวอย่างซอฟต์แวร์ มีให้ดูไหมแคปมา นะคะ หรือมีตัวอย่างงานที่เขาใช้ซอฟต์แวร์นี้ในการพัฒนา มีไหม เบนซ์ออฟฟิศ ห้ามยกตัวอย่างออฟฟิศเพราะเรารู้แล้วเปิด Excel PowerPoint Access ออฟฟิศมี 4 ตัวจริงๆไม่ได้มี 4 ตัวออฟฟิศมีเยอะมาก ให้ยกตัวอย่างออฟฟิศยกเว้นออฟฟิศไม่ใช่ยกตัวอย่าง ยกเว้น Microsoft Office ทั้งหมด ให้ยกตัวอย่างออฟฟิศน่ะค่ะ ซอฟต์แวร์อื่นได้หมดเลย คนละ 1 เดี๋ยวไป หรือจะทำเป็นคู่ จะได้ช่วยกันคิด ถ้างั้นทำคู่ละ นะคะ คู่ละ 1 ซองแปล เลือกมา 1 ซอฟต์แวร์นะคะ บอกมาด้วยว่าซอฟต์แวร์ที่เราเลือกมาเป็นซอฟต์แวร์ประเภทไหนซอฟต์แวร์ระบบซอฟต์แวร์ประยุกต์ อายุแบบไหน ระบบและเป็นระบบแบบไหน หาจากเนื้อหาที่ครูอธิบายไปแล้วนะคะ แล้วซอฟต์แวร์ที่เราเลือกมันมีลักษณะยังไงใช้ทำอะไรมีตัวอย่างหน้าจอซอฟต์แวร์ไหมมีตัวอย่างงานที่เขาใช้ซอฟต์แวร์ตัวนี้พัฒนาไหม ส่งก่อนกลับ มาจับคู่เองค่ะ กูนี่ทำเองได้เลยอยากรู้ใครนะคะเดี๋ยวครูพิมพ์ ยกเว้น ซอฟต์แวร์ที่อยู่ในกลุ่มของ Microsoft Office อันอื่นได้หมดเลยค่ะยกเว้นออฟฟิศ เดี๋ยวพิมพ์ชื่อให้ก่อนแล้วกันเนาะ คิดไว้นะคะใครแจ้งก่อนให้คนนั้นแหละ เดี๋ยวแจ้งรหัสมาเดี๋ยวแป๊บนึงค่ะ เดี๋ยวรอกอด เอา 3 ตัวท้ายค่ะกลุ่มที่ 1 มีใครบ้าง 102 กับ แป๊บนึงนะ 207 ค่ะ ทำเรื่องอะไรเอ่ย เอาชื่อเต็มไหม OK ปายกลุ่มที่ 2 ค่ะ 205 กับ 206 โอเคเดี๋ยวแป๊บนึงนะคะ Zoom คนที่ 3 มีใครบ้างคะ 110 กับ 115 OK กลุ่ม 4 มีใครบ้างคะ 111 กับ 103 นะ ทำเรื่องอะไรเอ่ย iOS ค่ะ ค่ะ ตาต่อไปกลุ่มที่ 5 ค่ะ 104 กับ 105 ค่ะ มาหากลุ่ม 6 ออกมาพิมพ์ได้เลยค่ะ โกหกมีใครบ้างแล้วก็เอาชื่อโปรแกรมมาด้วย รหัส 3 ตัวท้ายแล้วก็ชื่อโปรแกรมด้วยค่ะ ไม่ลงไปเลยจนถึงกรุง 21 จะมีกลุ่มนึง 3 คนใช่ไหม โอเคค่ะ บอกมาให้ครบนะคะให้บอกชื่อซอฟต์แวร์กลุ่มละ 1 1 อย่างพอนะคะ บอกมาเลยว่า Software ที่เราเลือกอยู่ใน ประเภทไหน นะคะมีคุณสมบัติ หรือมีความสามารถของ Software ทำอะไรได้บ้างนะคะมีตัวอย่างหน้าซอฟต์แวร์ไหมแปะมาให้ด้วยนะคะ หรือตัวอย่างงานที่ใช้ซอฟต์แวร์นั้นในการพัฒนาก็ได้นะคะ อย่างเช่น Adobe Photoshop มันก็จะมีท่า Photoshop มันมีหลายเวอร์ชั่นนะเราไม่ได้สเปค Version เรา Stick ที่ตัวชื่อซอฟต์แวร์นะคะ ถ้าเรามีชิ้นงานที่เขาใช้ Photoshop ในการสร้างแล้วก็แคปหน้านั้นน่ะ ยีราฟ ยีราฟยีราฟใช่ไหม PR Pra 5 กลุ่มที่ 8 เหลือ 91 นะ software มีเยอะค่ะ เอาซอฟแวร์บน PC ก็ได้ซอฟแวร์บนสมาร์ทโฟนก็ได้ app ไหนก็ได้ Software ก็คือ Application นั่นแหละ เขาพูดถึงซอฟต์แวร์ดูไม่รู้จักเนาะ ถ้าครูบอก Application โอ Apple นั่นนี่ที่เราใช้ทำ อะไรที่เรา ใช้งานขณะนั้นน่ะค่ะคือซอฟต์แวร์ กลุ่ม 91 อยู่ไหนเอ่ย หมดยังเอ่ย พอดียังไม่ได้เช็คชื่อเลยยังไม่รู้ว่าใครไม่มาเอามาพิมพ์เลยค่ะ เอามาพิมพ์ได้เลย พิมพ์รหัสเพื่อนเราก็พิมพ์รหัสตัวเองค่ะ ขอชื่อซอฟต์แวร์ ไหนกลุ่มไหนยังไม่มียังไม่ได้หัวข้อมีแม่ค้ายกมือสิ เลือกเองได้เลยค่ะแอปมา 1 อย่าง ถ้าเป็น Application ที่เราเคยใช้งานเราก็จะได้ นำเสนอได้เต็มที่ไงอ๋อ App นี้ใช้อยู่แล้ว ใช้งานอยู่แล้ว มากรุงเทพฯ 10 ค่ะ อะไรก็ได้ยกเว้นออฟฟิศ เลย เสร็จแล้วส่งเข้าคลาสรูม แล้วอาจารย์จะสุ่มเอาว่าให้ใครพรีเซ้นเนาะ จะให้เล่าให้ฟังด้วยเปิด WiFi ขึ้นมาส่งโดนใครกลุ่มไหนก็กลุ่มนั้น present นั้นทุกคนก็จะมีโอกาสได้เล่าให้เพื่อนฟังว่าเราเลือกแอปชื่อว่าอะไรแอปนั้นใช้ทำอะไรได้บ้าง ทำสวยๆได้เลยนะคะทำใส่ PowerPoint ก็ได้ทำ ลงใน Word ไม่ได้ตาม ไอเดียของนักศึกษาเลย อันนี้เป็นงาน ให้คะแนนเท่ากันกับแบบฝึกหัดท้ายบท เหลือกลุ่มนึงไหมคะ แล้วตอนนี้จะเอาขึ้นคานลุงให้เข้าไปดูก็ได้ว่าใครเลือกอะไร แสดงว่าเรามีสิทธิ์คุ้มเนาะงั้นให้ทำงานก่อน เดี๋ยวค่อยสรุปว่าจะให้ใครมานำเสนอนะคะ ให้กลุ่มไหนนำเสนอ วันนี้ให้ทำงานไปก่อน ภาพนี้แหละ เราเหลือเวลาเยอะแยะเรียนถึง 4 โมง 5 โมงนู่น ทำงานก่อนค่ะมันไม่ได้ยากบอกชื่อซอฟต์แวร์นะคะ ประเภทมาด้วยนะ อันนี้เรียนไปครึ่งเทอมแล้วที่ผ่านมาไม่เคยส่งงานเลยหรอ OK ค่ะ ทำให้ครูเซอร์ไพรส์ว่าไม่ได้อยู่ใน classroom ก็เลยแอบแซวว่าเอ้า ที่ผ่านมา ไปกว่านี้ ไอซ์คือรหัสเข้าคลาส เปลี่ยนเมลใหม่หรอ ดีๆๆไว้ให้เพื่อนด้วยเผื่อใครยังไม่ได้เข้าขา ขายไปหรือยังคะ พยางค์ แล้วน้องโอเค เดี๋ยวครูจะก๊อป เซฟไฟล์นี้ก่อน แล้วจะไปแปะไว้ใน classroom ให้นะคะ เพื่อนกลุ่มที่ 11 จะได้ดูว่า หัวข้อไหนที่ยังไม่มีใครเลือก จะประกอบไปด้วยต่อไปนี้นะคะ ให้เลือกซอฟต์แวร์ 1 อย่างใช่ไหมคะบอกชื่อ ประเภทคุณสมบัติและความสามารถของซอฟต์แวร์นั้นใช้ทำอะไรนะคะ เอาตัวอย่างหน้าโปรแกรมมาให้ดูด้วยหน้า Software ตัวนั้นนะคะแล้วก็ถ้าเรา คนไปเจอผลงานที่สร้างจากซอฟต์แวร์นั้นน่ะ เอามา ให้ดูด้วย ส่งมาให้ดูด้วยนะคะ ฉะนั้นเราจะ ทำใส่ presentation ก็ได้นะคะเพราะว่าครูจะส่งให้นำเสนอด้วย หรือทำใส่ ขวด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61) คอมพิวเตอร์และสารสนเทศขั้นพื้นฐาน_010364</dc:title>
  <dc:creator/>
  <cp:keywords/>
  <dcterms:created xsi:type="dcterms:W3CDTF">2022-11-14T09:36:04Z</dcterms:created>
  <dcterms:modified xsi:type="dcterms:W3CDTF">2022-11-14T09: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4.57 น.</vt:lpwstr>
  </property>
  <property fmtid="{D5CDD505-2E9C-101B-9397-08002B2CF9AE}" pid="3" name="subtitle">
    <vt:lpwstr/>
  </property>
</Properties>
</file>